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BB2E6" w14:textId="610407A0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</w:t>
      </w:r>
      <w:r w:rsidR="00D00B60">
        <w:rPr>
          <w:sz w:val="32"/>
          <w:szCs w:val="32"/>
        </w:rPr>
        <w:t>5</w:t>
      </w:r>
    </w:p>
    <w:p w14:paraId="6DFA4CEB" w14:textId="3C84408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76DD3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FE063F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730EEA51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Prisma database schema and migration</w:t>
            </w:r>
          </w:p>
        </w:tc>
        <w:tc>
          <w:tcPr>
            <w:tcW w:w="630" w:type="dxa"/>
          </w:tcPr>
          <w:p w14:paraId="51EC9357" w14:textId="41FA40C5" w:rsidR="00FE063F" w:rsidRDefault="00FE063F" w:rsidP="00FE063F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7BDD62F1" w14:textId="77777777" w:rsidR="00FE063F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FE063F" w:rsidRPr="009E1EB6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FE063F" w:rsidRDefault="00FE063F" w:rsidP="00FE063F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063F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1D6C2930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Seeding the data</w:t>
            </w:r>
          </w:p>
        </w:tc>
        <w:tc>
          <w:tcPr>
            <w:tcW w:w="630" w:type="dxa"/>
          </w:tcPr>
          <w:p w14:paraId="0393C90C" w14:textId="60517437" w:rsidR="00FE063F" w:rsidRDefault="00FE063F" w:rsidP="00FE063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14:paraId="57948775" w14:textId="77777777" w:rsidR="00FE063F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FE063F" w:rsidRPr="009E1EB6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FE063F" w:rsidRDefault="00FE063F" w:rsidP="00FE063F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E063F" w14:paraId="6FA2528A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CBE98B3" w14:textId="5974CE2F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Repository methods using Prisma</w:t>
            </w:r>
          </w:p>
        </w:tc>
        <w:tc>
          <w:tcPr>
            <w:tcW w:w="630" w:type="dxa"/>
          </w:tcPr>
          <w:p w14:paraId="16F4FC8C" w14:textId="66866308" w:rsidR="00FE063F" w:rsidRDefault="00FE063F" w:rsidP="00FE063F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F894174" w14:textId="77777777" w:rsidR="00FE063F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A0DAA0" w14:textId="77777777" w:rsidR="00FE063F" w:rsidRPr="009E1EB6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8F02403" w14:textId="77777777" w:rsidR="00FE063F" w:rsidRDefault="00FE063F" w:rsidP="00FE063F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063F" w14:paraId="3588A1B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14574F7" w14:textId="7116C04E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Fully working frontend UI</w:t>
            </w:r>
          </w:p>
        </w:tc>
        <w:tc>
          <w:tcPr>
            <w:tcW w:w="630" w:type="dxa"/>
          </w:tcPr>
          <w:p w14:paraId="20A4F2BC" w14:textId="19C31B42" w:rsidR="00FE063F" w:rsidRDefault="00FE063F" w:rsidP="00FE063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300E951" w14:textId="77777777" w:rsidR="00FE063F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0503AC29" w14:textId="77777777" w:rsidR="00FE063F" w:rsidRPr="009E1EB6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8F04B60" w14:textId="77777777" w:rsidR="00FE063F" w:rsidRDefault="00FE063F" w:rsidP="00FE063F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0" w:name="OLE_LINK19"/>
      <w:bookmarkStart w:id="1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2" w:name="OLE_LINK55"/>
      <w:bookmarkStart w:id="3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2"/>
      <w:bookmarkEnd w:id="3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0"/>
      <w:bookmarkEnd w:id="1"/>
    </w:p>
    <w:sectPr w:rsidR="00925AA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E8876" w14:textId="77777777" w:rsidR="009B17CF" w:rsidRDefault="009B17CF" w:rsidP="007D42BF">
      <w:pPr>
        <w:spacing w:after="0" w:line="240" w:lineRule="auto"/>
      </w:pPr>
      <w:r>
        <w:separator/>
      </w:r>
    </w:p>
  </w:endnote>
  <w:endnote w:type="continuationSeparator" w:id="0">
    <w:p w14:paraId="7A794391" w14:textId="77777777" w:rsidR="009B17CF" w:rsidRDefault="009B17C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3CBE4D" w14:textId="77777777" w:rsidR="009B17CF" w:rsidRDefault="009B17CF" w:rsidP="007D42BF">
      <w:pPr>
        <w:spacing w:after="0" w:line="240" w:lineRule="auto"/>
      </w:pPr>
      <w:r>
        <w:separator/>
      </w:r>
    </w:p>
  </w:footnote>
  <w:footnote w:type="continuationSeparator" w:id="0">
    <w:p w14:paraId="095EF68F" w14:textId="77777777" w:rsidR="009B17CF" w:rsidRDefault="009B17C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B17CF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4C68"/>
    <w:rsid w:val="00C601CD"/>
    <w:rsid w:val="00C9172D"/>
    <w:rsid w:val="00CB2566"/>
    <w:rsid w:val="00CC38C2"/>
    <w:rsid w:val="00CD6CBC"/>
    <w:rsid w:val="00D00B60"/>
    <w:rsid w:val="00D066A6"/>
    <w:rsid w:val="00D14218"/>
    <w:rsid w:val="00D16E52"/>
    <w:rsid w:val="00D40C39"/>
    <w:rsid w:val="00D47A71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063F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0</cp:revision>
  <dcterms:created xsi:type="dcterms:W3CDTF">2023-04-16T23:49:00Z</dcterms:created>
  <dcterms:modified xsi:type="dcterms:W3CDTF">2025-04-25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